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20B03" w14:textId="0314A837" w:rsidR="002A7E17" w:rsidRPr="002A7E17" w:rsidRDefault="002A7E17" w:rsidP="002A7E17">
      <w:pPr>
        <w:rPr>
          <w:rFonts w:ascii="Freestyle Script" w:hAnsi="Freestyle Script"/>
          <w:sz w:val="44"/>
          <w:szCs w:val="44"/>
        </w:rPr>
      </w:pPr>
      <w:r w:rsidRPr="002A7E17">
        <w:rPr>
          <w:rFonts w:ascii="Freestyle Script" w:hAnsi="Freestyle Script"/>
          <w:sz w:val="44"/>
          <w:szCs w:val="44"/>
        </w:rPr>
        <w:t>Oils</w:t>
      </w:r>
    </w:p>
    <w:p w14:paraId="4A860884" w14:textId="398D9A00" w:rsidR="002A7E17" w:rsidRDefault="002A7E17" w:rsidP="002A7E17">
      <w:r>
        <w:t>Olive</w:t>
      </w:r>
    </w:p>
    <w:p w14:paraId="0859C0D4" w14:textId="4E5DDD32" w:rsidR="002A7E17" w:rsidRDefault="002A7E17" w:rsidP="002A7E17">
      <w:r>
        <w:t>Avocado</w:t>
      </w:r>
    </w:p>
    <w:p w14:paraId="746E9B14" w14:textId="00125B1B" w:rsidR="002A7E17" w:rsidRDefault="002A7E17" w:rsidP="002A7E17">
      <w:r>
        <w:t>Grapeseed</w:t>
      </w:r>
    </w:p>
    <w:p w14:paraId="2114FFEB" w14:textId="55ECA567" w:rsidR="002A7E17" w:rsidRDefault="002A7E17" w:rsidP="002A7E17">
      <w:r>
        <w:t>Coconut</w:t>
      </w:r>
    </w:p>
    <w:p w14:paraId="72923F33" w14:textId="76DA9A7E" w:rsidR="002A7E17" w:rsidRDefault="002A7E17" w:rsidP="002A7E17">
      <w:r>
        <w:t xml:space="preserve">Jojoba </w:t>
      </w:r>
    </w:p>
    <w:p w14:paraId="3B65CF7C" w14:textId="68A6347E" w:rsidR="002A7E17" w:rsidRDefault="002A7E17" w:rsidP="002A7E17">
      <w:r>
        <w:t>Baobab</w:t>
      </w:r>
    </w:p>
    <w:p w14:paraId="55E8D535" w14:textId="3829E10D" w:rsidR="002A7E17" w:rsidRDefault="002A7E17" w:rsidP="002A7E17">
      <w:r>
        <w:t>Argon</w:t>
      </w:r>
    </w:p>
    <w:p w14:paraId="4A4744D2" w14:textId="58A6277B" w:rsidR="002A7E17" w:rsidRDefault="002A7E17" w:rsidP="002A7E17">
      <w:r>
        <w:t>Black Castor</w:t>
      </w:r>
    </w:p>
    <w:p w14:paraId="79456F66" w14:textId="21B93E8B" w:rsidR="002A7E17" w:rsidRDefault="002A7E17" w:rsidP="002A7E17">
      <w:r>
        <w:t>Black Seed</w:t>
      </w:r>
    </w:p>
    <w:p w14:paraId="5AA1110B" w14:textId="40E5A7B6" w:rsidR="002A7E17" w:rsidRDefault="002A7E17" w:rsidP="002A7E17">
      <w:r>
        <w:t>Vitamin E</w:t>
      </w:r>
    </w:p>
    <w:p w14:paraId="455FB72D" w14:textId="04030CD2" w:rsidR="002A7E17" w:rsidRDefault="002A7E17" w:rsidP="002A7E17"/>
    <w:p w14:paraId="040F951B" w14:textId="70B757EE" w:rsidR="002A7E17" w:rsidRDefault="002A7E17" w:rsidP="002A7E17">
      <w:pPr>
        <w:rPr>
          <w:rFonts w:ascii="Freestyle Script" w:hAnsi="Freestyle Script"/>
          <w:sz w:val="44"/>
          <w:szCs w:val="44"/>
        </w:rPr>
      </w:pPr>
      <w:r w:rsidRPr="002A7E17">
        <w:rPr>
          <w:rFonts w:ascii="Freestyle Script" w:hAnsi="Freestyle Script"/>
          <w:sz w:val="44"/>
          <w:szCs w:val="44"/>
        </w:rPr>
        <w:t>Butters</w:t>
      </w:r>
    </w:p>
    <w:p w14:paraId="44B52B4A" w14:textId="0741EC01" w:rsidR="002A7E17" w:rsidRDefault="002A7E17" w:rsidP="002A7E17">
      <w:pPr>
        <w:rPr>
          <w:rFonts w:cstheme="minorHAnsi"/>
        </w:rPr>
      </w:pPr>
      <w:r>
        <w:rPr>
          <w:rFonts w:cstheme="minorHAnsi"/>
        </w:rPr>
        <w:t xml:space="preserve">Cocoa </w:t>
      </w:r>
    </w:p>
    <w:p w14:paraId="07078E46" w14:textId="70F5BD8B" w:rsidR="002A7E17" w:rsidRDefault="002A7E17" w:rsidP="002A7E17">
      <w:pPr>
        <w:rPr>
          <w:rFonts w:cstheme="minorHAnsi"/>
        </w:rPr>
      </w:pPr>
      <w:r>
        <w:rPr>
          <w:rFonts w:cstheme="minorHAnsi"/>
        </w:rPr>
        <w:t>Hempseed</w:t>
      </w:r>
    </w:p>
    <w:p w14:paraId="1E75778F" w14:textId="43044734" w:rsidR="002A7E17" w:rsidRDefault="002A7E17" w:rsidP="002A7E17">
      <w:pPr>
        <w:rPr>
          <w:rFonts w:cstheme="minorHAnsi"/>
        </w:rPr>
      </w:pPr>
      <w:r>
        <w:rPr>
          <w:rFonts w:cstheme="minorHAnsi"/>
        </w:rPr>
        <w:t>Shea</w:t>
      </w:r>
    </w:p>
    <w:p w14:paraId="162C7B1F" w14:textId="5938BD23" w:rsidR="002A7E17" w:rsidRDefault="002A7E17" w:rsidP="002A7E17">
      <w:pPr>
        <w:rPr>
          <w:rFonts w:cstheme="minorHAnsi"/>
        </w:rPr>
      </w:pPr>
      <w:r>
        <w:rPr>
          <w:rFonts w:cstheme="minorHAnsi"/>
        </w:rPr>
        <w:t>Baobab</w:t>
      </w:r>
    </w:p>
    <w:p w14:paraId="70BCC8AB" w14:textId="156B49FA" w:rsidR="002A7E17" w:rsidRDefault="002A7E17" w:rsidP="002A7E17">
      <w:pPr>
        <w:rPr>
          <w:rFonts w:cstheme="minorHAnsi"/>
        </w:rPr>
      </w:pPr>
    </w:p>
    <w:p w14:paraId="5001A70E" w14:textId="3C216366" w:rsidR="002A7E17" w:rsidRPr="00BC5267" w:rsidRDefault="002A7E17" w:rsidP="002A7E17">
      <w:pPr>
        <w:rPr>
          <w:rFonts w:ascii="Freestyle Script" w:hAnsi="Freestyle Script" w:cstheme="minorHAnsi"/>
          <w:sz w:val="44"/>
          <w:szCs w:val="44"/>
        </w:rPr>
      </w:pPr>
      <w:bookmarkStart w:id="0" w:name="_GoBack"/>
      <w:r w:rsidRPr="00BC5267">
        <w:rPr>
          <w:rFonts w:ascii="Freestyle Script" w:hAnsi="Freestyle Script" w:cstheme="minorHAnsi"/>
          <w:sz w:val="44"/>
          <w:szCs w:val="44"/>
        </w:rPr>
        <w:t>Essential Oil Blend</w:t>
      </w:r>
    </w:p>
    <w:bookmarkEnd w:id="0"/>
    <w:p w14:paraId="4D90C090" w14:textId="7543FA00" w:rsidR="002A7E17" w:rsidRDefault="002A7E17" w:rsidP="002A7E17">
      <w:pPr>
        <w:rPr>
          <w:rFonts w:cstheme="minorHAnsi"/>
        </w:rPr>
      </w:pPr>
      <w:r>
        <w:rPr>
          <w:rFonts w:cstheme="minorHAnsi"/>
        </w:rPr>
        <w:t>Fragrance</w:t>
      </w:r>
    </w:p>
    <w:p w14:paraId="4BDAC95C" w14:textId="04279F6E" w:rsidR="002A7E17" w:rsidRDefault="002A7E17" w:rsidP="002A7E17">
      <w:pPr>
        <w:rPr>
          <w:rFonts w:cstheme="minorHAnsi"/>
        </w:rPr>
      </w:pPr>
      <w:r>
        <w:rPr>
          <w:rFonts w:cstheme="minorHAnsi"/>
        </w:rPr>
        <w:t xml:space="preserve">MSM </w:t>
      </w:r>
    </w:p>
    <w:p w14:paraId="7F1BE9E4" w14:textId="7922453F" w:rsidR="002A7E17" w:rsidRDefault="002A7E17" w:rsidP="002A7E17">
      <w:pPr>
        <w:rPr>
          <w:rFonts w:cstheme="minorHAnsi"/>
        </w:rPr>
      </w:pPr>
      <w:r>
        <w:rPr>
          <w:rFonts w:cstheme="minorHAnsi"/>
        </w:rPr>
        <w:t>Aloe</w:t>
      </w:r>
    </w:p>
    <w:p w14:paraId="32C773C7" w14:textId="004C131A" w:rsidR="002A7E17" w:rsidRDefault="002A7E17" w:rsidP="002A7E17">
      <w:pPr>
        <w:rPr>
          <w:rFonts w:cstheme="minorHAnsi"/>
        </w:rPr>
      </w:pPr>
      <w:r>
        <w:rPr>
          <w:rFonts w:cstheme="minorHAnsi"/>
        </w:rPr>
        <w:t>Fenugreek</w:t>
      </w:r>
    </w:p>
    <w:p w14:paraId="01857A3B" w14:textId="54F4A1DC" w:rsidR="002A7E17" w:rsidRDefault="00BC5267" w:rsidP="002A7E17">
      <w:pPr>
        <w:rPr>
          <w:rFonts w:cstheme="minorHAnsi"/>
        </w:rPr>
      </w:pPr>
      <w:r>
        <w:rPr>
          <w:rFonts w:cstheme="minorHAnsi"/>
        </w:rPr>
        <w:t>Biotin</w:t>
      </w:r>
    </w:p>
    <w:p w14:paraId="47F25F65" w14:textId="0F0D257A" w:rsidR="00BC5267" w:rsidRDefault="00BC5267" w:rsidP="002A7E17">
      <w:pPr>
        <w:rPr>
          <w:rFonts w:cstheme="minorHAnsi"/>
        </w:rPr>
      </w:pPr>
      <w:r>
        <w:rPr>
          <w:rFonts w:cstheme="minorHAnsi"/>
        </w:rPr>
        <w:t>Hyaluronic Acid</w:t>
      </w:r>
    </w:p>
    <w:p w14:paraId="1C54FDB7" w14:textId="325C91F2" w:rsidR="00BC5267" w:rsidRDefault="00BC5267" w:rsidP="002A7E17">
      <w:pPr>
        <w:rPr>
          <w:rFonts w:cstheme="minorHAnsi"/>
        </w:rPr>
      </w:pPr>
      <w:proofErr w:type="spellStart"/>
      <w:r>
        <w:rPr>
          <w:rFonts w:cstheme="minorHAnsi"/>
        </w:rPr>
        <w:t>Optiphen</w:t>
      </w:r>
      <w:proofErr w:type="spellEnd"/>
      <w:r>
        <w:rPr>
          <w:rFonts w:cstheme="minorHAnsi"/>
        </w:rPr>
        <w:t xml:space="preserve"> Plus</w:t>
      </w:r>
    </w:p>
    <w:p w14:paraId="2457B7A6" w14:textId="15BC54B6" w:rsidR="00BC5267" w:rsidRDefault="00BC5267" w:rsidP="002A7E17">
      <w:pPr>
        <w:rPr>
          <w:rFonts w:cstheme="minorHAnsi"/>
        </w:rPr>
      </w:pPr>
      <w:r>
        <w:rPr>
          <w:rFonts w:cstheme="minorHAnsi"/>
        </w:rPr>
        <w:t>Honey</w:t>
      </w:r>
    </w:p>
    <w:p w14:paraId="750A9724" w14:textId="7B7E5435" w:rsidR="00BC5267" w:rsidRDefault="00BC5267" w:rsidP="002A7E17">
      <w:pPr>
        <w:rPr>
          <w:rFonts w:cstheme="minorHAnsi"/>
        </w:rPr>
      </w:pPr>
      <w:r>
        <w:rPr>
          <w:rFonts w:cstheme="minorHAnsi"/>
        </w:rPr>
        <w:lastRenderedPageBreak/>
        <w:t>Vitamin C</w:t>
      </w:r>
    </w:p>
    <w:p w14:paraId="5271222B" w14:textId="77777777" w:rsidR="002A7E17" w:rsidRPr="002A7E17" w:rsidRDefault="002A7E17" w:rsidP="002A7E17">
      <w:pPr>
        <w:rPr>
          <w:rFonts w:cstheme="minorHAnsi"/>
        </w:rPr>
      </w:pPr>
    </w:p>
    <w:sectPr w:rsidR="002A7E17" w:rsidRPr="002A7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zM1N7S0NLI0M7ZU0lEKTi0uzszPAykwrAUA/7AV9ywAAAA="/>
  </w:docVars>
  <w:rsids>
    <w:rsidRoot w:val="002A7E17"/>
    <w:rsid w:val="00153872"/>
    <w:rsid w:val="002A7E17"/>
    <w:rsid w:val="00BC5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C293E"/>
  <w15:chartTrackingRefBased/>
  <w15:docId w15:val="{7104EE7C-BF86-4A9B-AD03-E7E3FE405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2A7E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2A7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9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ors, Nakilah</dc:creator>
  <cp:keywords/>
  <dc:description/>
  <cp:lastModifiedBy>Majors, Nakilah</cp:lastModifiedBy>
  <cp:revision>1</cp:revision>
  <dcterms:created xsi:type="dcterms:W3CDTF">2020-09-16T21:49:00Z</dcterms:created>
  <dcterms:modified xsi:type="dcterms:W3CDTF">2020-09-16T22:19:00Z</dcterms:modified>
</cp:coreProperties>
</file>